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syl Hotsuli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sy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tsuli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Salem Walk,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lona.gotsuli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7951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